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13E4" w:rsidRPr="00165B77" w:rsidRDefault="00BF13E4" w:rsidP="00165B77">
      <w:pPr>
        <w:spacing w:after="0" w:line="276" w:lineRule="auto"/>
        <w:jc w:val="center"/>
        <w:rPr>
          <w:rFonts w:ascii="Times New Roman" w:hAnsi="Times New Roman" w:cs="Times New Roman"/>
          <w:b/>
          <w:sz w:val="28"/>
        </w:rPr>
      </w:pPr>
      <w:r w:rsidRPr="00165B77">
        <w:rPr>
          <w:rFonts w:ascii="Times New Roman" w:hAnsi="Times New Roman" w:cs="Times New Roman"/>
          <w:b/>
          <w:sz w:val="28"/>
        </w:rPr>
        <w:t>FORMULIR PENDAFTARAN</w:t>
      </w:r>
    </w:p>
    <w:p w:rsidR="00BF13E4" w:rsidRDefault="00F929A2" w:rsidP="00165B7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KULIAH KERJA NYATA (KKN) </w:t>
      </w:r>
      <w:r w:rsidR="00EF0AE8" w:rsidRPr="00714C6A">
        <w:rPr>
          <w:rFonts w:ascii="Times New Roman" w:hAnsi="Times New Roman" w:cs="Times New Roman"/>
          <w:b/>
          <w:sz w:val="24"/>
        </w:rPr>
        <w:t>STKIP SINGKAWANG</w:t>
      </w:r>
    </w:p>
    <w:p w:rsidR="00EF0AE8" w:rsidRDefault="00F929A2" w:rsidP="00165B7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AHUN AKADEMIK </w:t>
      </w:r>
      <w:r w:rsidR="00DB625B">
        <w:rPr>
          <w:rFonts w:ascii="Times New Roman" w:hAnsi="Times New Roman" w:cs="Times New Roman"/>
          <w:b/>
          <w:sz w:val="24"/>
        </w:rPr>
        <w:t>2021/2022</w:t>
      </w:r>
    </w:p>
    <w:p w:rsidR="00714C6A" w:rsidRDefault="00714C6A" w:rsidP="00165B77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C37B28" w:rsidRDefault="00C37B28" w:rsidP="000D3F3C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aya yang bertanda tangan di bawah ini</w:t>
      </w:r>
      <w:r w:rsidR="00CE763A">
        <w:rPr>
          <w:rFonts w:ascii="Times New Roman" w:hAnsi="Times New Roman" w:cs="Times New Roman"/>
          <w:sz w:val="24"/>
        </w:rPr>
        <w:t>,</w:t>
      </w:r>
    </w:p>
    <w:p w:rsidR="007D4036" w:rsidRPr="007D4036" w:rsidRDefault="00DB625B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D4036" w:rsidRPr="007D4036">
        <w:rPr>
          <w:rFonts w:ascii="Times New Roman" w:hAnsi="Times New Roman" w:cs="Times New Roman"/>
          <w:sz w:val="24"/>
          <w:szCs w:val="24"/>
        </w:rPr>
        <w:t>:</w:t>
      </w:r>
    </w:p>
    <w:p w:rsidR="007D4036" w:rsidRDefault="00DB625B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D4036" w:rsidRPr="00FE5498">
        <w:rPr>
          <w:rFonts w:ascii="Times New Roman" w:hAnsi="Times New Roman" w:cs="Times New Roman"/>
          <w:sz w:val="24"/>
          <w:szCs w:val="24"/>
        </w:rPr>
        <w:t>:</w:t>
      </w:r>
    </w:p>
    <w:p w:rsidR="00BF13E4" w:rsidRPr="00FE5498" w:rsidRDefault="00DB625B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ud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F13E4">
        <w:rPr>
          <w:rFonts w:ascii="Times New Roman" w:hAnsi="Times New Roman" w:cs="Times New Roman"/>
          <w:sz w:val="24"/>
          <w:szCs w:val="24"/>
        </w:rPr>
        <w:t>:</w:t>
      </w:r>
    </w:p>
    <w:p w:rsidR="00BF13E4" w:rsidRDefault="00BF13E4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S / IPK</w:t>
      </w:r>
      <w:r w:rsidR="00DB625B">
        <w:rPr>
          <w:rFonts w:ascii="Times New Roman" w:hAnsi="Times New Roman" w:cs="Times New Roman"/>
          <w:sz w:val="24"/>
          <w:szCs w:val="24"/>
        </w:rPr>
        <w:tab/>
      </w:r>
      <w:r w:rsidR="00DB625B">
        <w:rPr>
          <w:rFonts w:ascii="Times New Roman" w:hAnsi="Times New Roman" w:cs="Times New Roman"/>
          <w:sz w:val="24"/>
          <w:szCs w:val="24"/>
        </w:rPr>
        <w:tab/>
      </w:r>
      <w:r w:rsidR="00DB625B">
        <w:rPr>
          <w:rFonts w:ascii="Times New Roman" w:hAnsi="Times New Roman" w:cs="Times New Roman"/>
          <w:sz w:val="24"/>
          <w:szCs w:val="24"/>
        </w:rPr>
        <w:tab/>
      </w:r>
      <w:r w:rsidR="00165B77">
        <w:rPr>
          <w:rFonts w:ascii="Times New Roman" w:hAnsi="Times New Roman" w:cs="Times New Roman"/>
          <w:sz w:val="24"/>
          <w:szCs w:val="24"/>
        </w:rPr>
        <w:t>:</w:t>
      </w:r>
    </w:p>
    <w:p w:rsidR="00BF13E4" w:rsidRDefault="00DB625B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nis Kelami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F13E4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D4036" w:rsidRPr="00FE5498" w:rsidRDefault="00BF13E4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pat/Tanggal Lahir</w:t>
      </w:r>
      <w:r w:rsidR="00DB625B">
        <w:rPr>
          <w:rFonts w:ascii="Times New Roman" w:hAnsi="Times New Roman" w:cs="Times New Roman"/>
          <w:sz w:val="24"/>
          <w:szCs w:val="24"/>
        </w:rPr>
        <w:tab/>
      </w:r>
      <w:r w:rsidR="00DB625B">
        <w:rPr>
          <w:rFonts w:ascii="Times New Roman" w:hAnsi="Times New Roman" w:cs="Times New Roman"/>
          <w:sz w:val="24"/>
          <w:szCs w:val="24"/>
        </w:rPr>
        <w:tab/>
      </w:r>
      <w:r w:rsidR="007D4036" w:rsidRPr="00FE5498">
        <w:rPr>
          <w:rFonts w:ascii="Times New Roman" w:hAnsi="Times New Roman" w:cs="Times New Roman"/>
          <w:sz w:val="24"/>
          <w:szCs w:val="24"/>
        </w:rPr>
        <w:t>:</w:t>
      </w:r>
    </w:p>
    <w:p w:rsidR="00BF13E4" w:rsidRDefault="00BF13E4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 w:rsidRPr="00FE5498">
        <w:rPr>
          <w:rFonts w:ascii="Times New Roman" w:hAnsi="Times New Roman" w:cs="Times New Roman"/>
          <w:sz w:val="24"/>
          <w:szCs w:val="24"/>
        </w:rPr>
        <w:t>Alamat</w:t>
      </w:r>
      <w:r w:rsidRPr="00FE5498">
        <w:rPr>
          <w:rFonts w:ascii="Times New Roman" w:hAnsi="Times New Roman" w:cs="Times New Roman"/>
          <w:sz w:val="24"/>
          <w:szCs w:val="24"/>
        </w:rPr>
        <w:tab/>
      </w:r>
      <w:r w:rsidR="00DB625B">
        <w:rPr>
          <w:rFonts w:ascii="Times New Roman" w:hAnsi="Times New Roman" w:cs="Times New Roman"/>
          <w:sz w:val="24"/>
          <w:szCs w:val="24"/>
        </w:rPr>
        <w:t>Domisili</w:t>
      </w:r>
      <w:r w:rsidR="00DB625B">
        <w:rPr>
          <w:rFonts w:ascii="Times New Roman" w:hAnsi="Times New Roman" w:cs="Times New Roman"/>
          <w:sz w:val="24"/>
          <w:szCs w:val="24"/>
        </w:rPr>
        <w:tab/>
      </w:r>
      <w:r w:rsidR="00DB625B">
        <w:rPr>
          <w:rFonts w:ascii="Times New Roman" w:hAnsi="Times New Roman" w:cs="Times New Roman"/>
          <w:sz w:val="24"/>
          <w:szCs w:val="24"/>
        </w:rPr>
        <w:tab/>
      </w:r>
      <w:r w:rsidRPr="00FE5498">
        <w:rPr>
          <w:rFonts w:ascii="Times New Roman" w:hAnsi="Times New Roman" w:cs="Times New Roman"/>
          <w:sz w:val="24"/>
          <w:szCs w:val="24"/>
        </w:rPr>
        <w:t>:</w:t>
      </w:r>
    </w:p>
    <w:p w:rsidR="007D4036" w:rsidRPr="00FE5498" w:rsidRDefault="00DB625B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. H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D4036" w:rsidRPr="00FE5498">
        <w:rPr>
          <w:rFonts w:ascii="Times New Roman" w:hAnsi="Times New Roman" w:cs="Times New Roman"/>
          <w:sz w:val="24"/>
          <w:szCs w:val="24"/>
        </w:rPr>
        <w:t>:</w:t>
      </w:r>
    </w:p>
    <w:p w:rsidR="009568C3" w:rsidRDefault="00DB625B" w:rsidP="00165B77">
      <w:pPr>
        <w:pStyle w:val="ListParagraph"/>
        <w:numPr>
          <w:ilvl w:val="0"/>
          <w:numId w:val="1"/>
        </w:numPr>
        <w:spacing w:after="0" w:line="360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wayat Penyaki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568C3">
        <w:rPr>
          <w:rFonts w:ascii="Times New Roman" w:hAnsi="Times New Roman" w:cs="Times New Roman"/>
          <w:sz w:val="24"/>
          <w:szCs w:val="24"/>
        </w:rPr>
        <w:t>:</w:t>
      </w:r>
    </w:p>
    <w:p w:rsidR="00165B77" w:rsidRDefault="00165B77" w:rsidP="00165B77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27639B" w:rsidRPr="00165B77" w:rsidRDefault="00165B77" w:rsidP="00165B77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  <w:r w:rsidRPr="00165B77">
        <w:rPr>
          <w:rFonts w:ascii="Times New Roman" w:hAnsi="Times New Roman" w:cs="Times New Roman"/>
          <w:sz w:val="24"/>
        </w:rPr>
        <w:t>Menyatakan :</w:t>
      </w:r>
    </w:p>
    <w:p w:rsidR="00BF13E4" w:rsidRPr="00165B77" w:rsidRDefault="00165B77" w:rsidP="00165B77">
      <w:pPr>
        <w:pStyle w:val="ListParagraph"/>
        <w:numPr>
          <w:ilvl w:val="0"/>
          <w:numId w:val="2"/>
        </w:numPr>
        <w:spacing w:after="0" w:line="276" w:lineRule="auto"/>
        <w:ind w:hanging="436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</w:t>
      </w:r>
      <w:r w:rsidR="00BF13E4" w:rsidRPr="00165B77">
        <w:rPr>
          <w:rFonts w:ascii="Times New Roman" w:hAnsi="Times New Roman" w:cs="Times New Roman"/>
          <w:sz w:val="24"/>
        </w:rPr>
        <w:t>ersedia</w:t>
      </w:r>
      <w:r w:rsidR="00C37B28" w:rsidRPr="00165B77">
        <w:rPr>
          <w:rFonts w:ascii="Times New Roman" w:hAnsi="Times New Roman" w:cs="Times New Roman"/>
          <w:sz w:val="24"/>
        </w:rPr>
        <w:t xml:space="preserve"> untuk mengikuti </w:t>
      </w:r>
      <w:r w:rsidR="00BF13E4" w:rsidRPr="00165B77">
        <w:rPr>
          <w:rFonts w:ascii="Times New Roman" w:hAnsi="Times New Roman" w:cs="Times New Roman"/>
          <w:sz w:val="24"/>
        </w:rPr>
        <w:t xml:space="preserve">seluruh kegiatan </w:t>
      </w:r>
      <w:r w:rsidR="00C37B28" w:rsidRPr="00165B77">
        <w:rPr>
          <w:rFonts w:ascii="Times New Roman" w:hAnsi="Times New Roman" w:cs="Times New Roman"/>
          <w:sz w:val="24"/>
        </w:rPr>
        <w:t>Kuliah Kerja Nyata (KKN) STKIP Singkawang Tahun Akademik</w:t>
      </w:r>
      <w:r w:rsidR="00BA71B1">
        <w:rPr>
          <w:rFonts w:ascii="Times New Roman" w:hAnsi="Times New Roman" w:cs="Times New Roman"/>
          <w:sz w:val="24"/>
        </w:rPr>
        <w:t xml:space="preserve"> </w:t>
      </w:r>
      <w:r w:rsidR="00DB625B">
        <w:rPr>
          <w:rFonts w:ascii="Times New Roman" w:hAnsi="Times New Roman" w:cs="Times New Roman"/>
          <w:sz w:val="24"/>
        </w:rPr>
        <w:t>2021/2022</w:t>
      </w:r>
      <w:r w:rsidR="00C37B28" w:rsidRPr="00165B77">
        <w:rPr>
          <w:rFonts w:ascii="Times New Roman" w:hAnsi="Times New Roman" w:cs="Times New Roman"/>
          <w:sz w:val="24"/>
        </w:rPr>
        <w:t>.</w:t>
      </w:r>
    </w:p>
    <w:p w:rsidR="002E0CF4" w:rsidRPr="00165B77" w:rsidRDefault="00BF13E4" w:rsidP="00165B77">
      <w:pPr>
        <w:pStyle w:val="ListParagraph"/>
        <w:numPr>
          <w:ilvl w:val="0"/>
          <w:numId w:val="2"/>
        </w:numPr>
        <w:spacing w:after="0" w:line="276" w:lineRule="auto"/>
        <w:ind w:hanging="436"/>
        <w:jc w:val="both"/>
        <w:rPr>
          <w:rFonts w:ascii="Times New Roman" w:hAnsi="Times New Roman" w:cs="Times New Roman"/>
          <w:sz w:val="24"/>
        </w:rPr>
      </w:pPr>
      <w:r w:rsidRPr="00165B77">
        <w:rPr>
          <w:rFonts w:ascii="Times New Roman" w:hAnsi="Times New Roman" w:cs="Times New Roman"/>
          <w:sz w:val="24"/>
        </w:rPr>
        <w:t xml:space="preserve">Bersedia </w:t>
      </w:r>
      <w:r w:rsidR="003616E3" w:rsidRPr="00165B77">
        <w:rPr>
          <w:rFonts w:ascii="Times New Roman" w:hAnsi="Times New Roman" w:cs="Times New Roman"/>
          <w:sz w:val="24"/>
        </w:rPr>
        <w:t xml:space="preserve">ditempatkan di lokasi KKN yang sudah ditetapkan oleh panitia. </w:t>
      </w:r>
    </w:p>
    <w:p w:rsidR="00BE5D85" w:rsidRPr="00165B77" w:rsidRDefault="00165B77" w:rsidP="00165B77">
      <w:pPr>
        <w:pStyle w:val="ListParagraph"/>
        <w:numPr>
          <w:ilvl w:val="0"/>
          <w:numId w:val="2"/>
        </w:numPr>
        <w:spacing w:after="0" w:line="276" w:lineRule="auto"/>
        <w:ind w:hanging="436"/>
        <w:jc w:val="both"/>
        <w:rPr>
          <w:rFonts w:ascii="Times New Roman" w:hAnsi="Times New Roman" w:cs="Times New Roman"/>
          <w:sz w:val="24"/>
        </w:rPr>
      </w:pPr>
      <w:r w:rsidRPr="00165B77">
        <w:rPr>
          <w:rFonts w:ascii="Times New Roman" w:hAnsi="Times New Roman" w:cs="Times New Roman"/>
          <w:sz w:val="24"/>
        </w:rPr>
        <w:t>Bersedia mentaati segala peraturan / tata tertib yang telah ditetapkan oleh Panitia.</w:t>
      </w:r>
    </w:p>
    <w:p w:rsidR="00165B77" w:rsidRPr="00165B77" w:rsidRDefault="00165B77" w:rsidP="00165B77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165B77" w:rsidRDefault="00165B77" w:rsidP="00165B77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  <w:r w:rsidRPr="00165B77">
        <w:rPr>
          <w:rFonts w:ascii="Times New Roman" w:hAnsi="Times New Roman" w:cs="Times New Roman"/>
          <w:sz w:val="24"/>
        </w:rPr>
        <w:t xml:space="preserve">Demikian </w:t>
      </w:r>
      <w:r w:rsidR="000D3F3C">
        <w:rPr>
          <w:rFonts w:ascii="Times New Roman" w:hAnsi="Times New Roman" w:cs="Times New Roman"/>
          <w:sz w:val="24"/>
        </w:rPr>
        <w:t>data</w:t>
      </w:r>
      <w:r w:rsidRPr="00165B77">
        <w:rPr>
          <w:rFonts w:ascii="Times New Roman" w:hAnsi="Times New Roman" w:cs="Times New Roman"/>
          <w:sz w:val="24"/>
        </w:rPr>
        <w:t xml:space="preserve"> ini </w:t>
      </w:r>
      <w:r w:rsidR="000D3F3C" w:rsidRPr="00165B77">
        <w:rPr>
          <w:rFonts w:ascii="Times New Roman" w:hAnsi="Times New Roman" w:cs="Times New Roman"/>
          <w:sz w:val="24"/>
        </w:rPr>
        <w:t xml:space="preserve">Saya </w:t>
      </w:r>
      <w:r w:rsidRPr="00165B77">
        <w:rPr>
          <w:rFonts w:ascii="Times New Roman" w:hAnsi="Times New Roman" w:cs="Times New Roman"/>
          <w:sz w:val="24"/>
        </w:rPr>
        <w:t>buat dengan sebenarnya untuk dipergunakan sebagimana mestinya.</w:t>
      </w:r>
      <w:r w:rsidR="000D3F3C">
        <w:rPr>
          <w:rFonts w:ascii="Times New Roman" w:hAnsi="Times New Roman" w:cs="Times New Roman"/>
          <w:sz w:val="24"/>
        </w:rPr>
        <w:t xml:space="preserve"> Terima Kasih.</w:t>
      </w:r>
    </w:p>
    <w:p w:rsidR="000D3F3C" w:rsidRPr="00165B77" w:rsidRDefault="000D3F3C" w:rsidP="00165B77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165B77" w:rsidRDefault="00165B77" w:rsidP="00165B77">
      <w:pPr>
        <w:spacing w:after="0"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781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79"/>
        <w:gridCol w:w="3402"/>
      </w:tblGrid>
      <w:tr w:rsidR="00165B77" w:rsidTr="000D3F3C">
        <w:tc>
          <w:tcPr>
            <w:tcW w:w="6379" w:type="dxa"/>
          </w:tcPr>
          <w:p w:rsidR="00165B77" w:rsidRDefault="004A3E0D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pict>
                <v:rect id="Rectangle 2" o:spid="_x0000_s1026" style="position:absolute;left:0;text-align:left;margin-left:223.15pt;margin-top:3.7pt;width:85.05pt;height:113.4pt;z-index:25166182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" fillcolor="white [3212]" strokecolor="#1f3763 [1604]" strokeweight="1pt">
                  <v:textbox>
                    <w:txbxContent>
                      <w:p w:rsidR="00796EC8" w:rsidRPr="0085371F" w:rsidRDefault="00796EC8" w:rsidP="00796EC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85371F">
                          <w:rPr>
                            <w:color w:val="000000" w:themeColor="text1"/>
                          </w:rPr>
                          <w:t>Pasfoto</w:t>
                        </w:r>
                      </w:p>
                      <w:p w:rsidR="00796EC8" w:rsidRPr="0085371F" w:rsidRDefault="00165B77" w:rsidP="00796EC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3X4</w:t>
                        </w:r>
                      </w:p>
                    </w:txbxContent>
                  </v:textbox>
                </v:rect>
              </w:pict>
            </w: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etahui,</w:t>
            </w: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ala Departemen ....</w:t>
            </w: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65B77" w:rsidRP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5B77">
              <w:rPr>
                <w:rFonts w:ascii="Times New Roman" w:hAnsi="Times New Roman" w:cs="Times New Roman"/>
                <w:sz w:val="24"/>
                <w:szCs w:val="24"/>
              </w:rPr>
              <w:t>(………………………………)</w:t>
            </w:r>
          </w:p>
          <w:p w:rsidR="00165B77" w:rsidRPr="00165B77" w:rsidRDefault="00165B77" w:rsidP="00165B77">
            <w:pPr>
              <w:spacing w:line="276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DN</w:t>
            </w:r>
            <w:r w:rsidRPr="00165B7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02" w:type="dxa"/>
          </w:tcPr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kawang,</w:t>
            </w:r>
            <w:r w:rsidR="00DB625B">
              <w:rPr>
                <w:rFonts w:ascii="Times New Roman" w:hAnsi="Times New Roman" w:cs="Times New Roman"/>
                <w:sz w:val="24"/>
                <w:szCs w:val="24"/>
              </w:rPr>
              <w:t xml:space="preserve"> ............................</w:t>
            </w: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65B77" w:rsidRDefault="00811AC9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165B7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65B77" w:rsidRPr="00165B77" w:rsidRDefault="00165B77" w:rsidP="00165B7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5B77">
              <w:rPr>
                <w:rFonts w:ascii="Times New Roman" w:hAnsi="Times New Roman" w:cs="Times New Roman"/>
                <w:sz w:val="24"/>
                <w:szCs w:val="24"/>
              </w:rPr>
              <w:t>(………………………………)</w:t>
            </w:r>
          </w:p>
          <w:p w:rsidR="00165B77" w:rsidRPr="00165B77" w:rsidRDefault="00165B77" w:rsidP="00165B77">
            <w:pPr>
              <w:spacing w:line="276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M</w:t>
            </w:r>
            <w:r w:rsidRPr="00165B7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165B77" w:rsidRDefault="00165B77" w:rsidP="00165B77">
      <w:pPr>
        <w:spacing w:after="0"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165B77" w:rsidRDefault="00165B77" w:rsidP="00165B77">
      <w:pPr>
        <w:spacing w:after="0"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BF13E4" w:rsidRDefault="00BF13E4" w:rsidP="00165B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3F3C" w:rsidRDefault="000D3F3C" w:rsidP="00165B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3F3C" w:rsidRDefault="000D3F3C" w:rsidP="00165B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313D" w:rsidRDefault="00FE313D" w:rsidP="00165B7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0D88" w:rsidRDefault="00165B77" w:rsidP="00165B77">
      <w:pPr>
        <w:spacing w:after="0" w:line="276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FE313D">
        <w:rPr>
          <w:rFonts w:ascii="Times New Roman" w:hAnsi="Times New Roman" w:cs="Times New Roman"/>
          <w:sz w:val="20"/>
          <w:szCs w:val="24"/>
        </w:rPr>
        <w:t xml:space="preserve">Catatan : </w:t>
      </w:r>
    </w:p>
    <w:p w:rsidR="00BF13E4" w:rsidRPr="00FE313D" w:rsidRDefault="00FE313D" w:rsidP="005D0D88">
      <w:pPr>
        <w:spacing w:after="0" w:line="276" w:lineRule="auto"/>
        <w:ind w:left="851"/>
        <w:jc w:val="both"/>
        <w:rPr>
          <w:rFonts w:ascii="Times New Roman" w:hAnsi="Times New Roman" w:cs="Times New Roman"/>
          <w:sz w:val="20"/>
          <w:szCs w:val="24"/>
        </w:rPr>
      </w:pPr>
      <w:bookmarkStart w:id="0" w:name="_GoBack"/>
      <w:bookmarkEnd w:id="0"/>
      <w:r w:rsidRPr="00FE313D">
        <w:rPr>
          <w:rFonts w:ascii="Times New Roman" w:hAnsi="Times New Roman" w:cs="Times New Roman"/>
          <w:sz w:val="20"/>
          <w:szCs w:val="24"/>
        </w:rPr>
        <w:t xml:space="preserve">1) </w:t>
      </w:r>
      <w:r w:rsidR="00BF13E4" w:rsidRPr="00FE313D">
        <w:rPr>
          <w:rFonts w:ascii="Times New Roman" w:hAnsi="Times New Roman" w:cs="Times New Roman"/>
          <w:sz w:val="20"/>
          <w:szCs w:val="24"/>
        </w:rPr>
        <w:t>Melampirkan Bukti Pembayaran KKN</w:t>
      </w:r>
    </w:p>
    <w:p w:rsidR="003E25E7" w:rsidRDefault="003E25E7">
      <w:pPr>
        <w:rPr>
          <w:rFonts w:ascii="Times New Roman" w:eastAsia="Times New Roman" w:hAnsi="Times New Roman" w:cs="Times New Roman"/>
          <w:b/>
          <w:color w:val="000000"/>
          <w:sz w:val="28"/>
          <w:szCs w:val="24"/>
          <w:u w:val="single"/>
          <w:lang w:eastAsia="id-ID"/>
        </w:rPr>
      </w:pPr>
    </w:p>
    <w:sectPr w:rsidR="003E25E7" w:rsidSect="000D3F3C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4F4B31"/>
    <w:multiLevelType w:val="hybridMultilevel"/>
    <w:tmpl w:val="AE1E3704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A96F68"/>
    <w:multiLevelType w:val="hybridMultilevel"/>
    <w:tmpl w:val="83B40DA2"/>
    <w:lvl w:ilvl="0" w:tplc="B7D4D33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I0tDQxNQAyLCwsjJV0lIJTi4sz8/NACgxrAWkj6yIsAAAA"/>
  </w:docVars>
  <w:rsids>
    <w:rsidRoot w:val="00EF0AE8"/>
    <w:rsid w:val="000A25A3"/>
    <w:rsid w:val="000D3F3C"/>
    <w:rsid w:val="00101CCC"/>
    <w:rsid w:val="00145F27"/>
    <w:rsid w:val="00156A06"/>
    <w:rsid w:val="00165B77"/>
    <w:rsid w:val="0027639B"/>
    <w:rsid w:val="002E0CF4"/>
    <w:rsid w:val="003616E3"/>
    <w:rsid w:val="003E25E7"/>
    <w:rsid w:val="004A3E0D"/>
    <w:rsid w:val="004A72AF"/>
    <w:rsid w:val="004D2E2A"/>
    <w:rsid w:val="005131D1"/>
    <w:rsid w:val="005D0D88"/>
    <w:rsid w:val="00623CAA"/>
    <w:rsid w:val="00670817"/>
    <w:rsid w:val="00683C69"/>
    <w:rsid w:val="00714C6A"/>
    <w:rsid w:val="00796EC8"/>
    <w:rsid w:val="007D4036"/>
    <w:rsid w:val="00811AC9"/>
    <w:rsid w:val="008246A9"/>
    <w:rsid w:val="0085371F"/>
    <w:rsid w:val="009205AF"/>
    <w:rsid w:val="00943001"/>
    <w:rsid w:val="009568C3"/>
    <w:rsid w:val="009B7493"/>
    <w:rsid w:val="00A64B37"/>
    <w:rsid w:val="00B646F3"/>
    <w:rsid w:val="00BA052A"/>
    <w:rsid w:val="00BA71B1"/>
    <w:rsid w:val="00BE5D85"/>
    <w:rsid w:val="00BF13E4"/>
    <w:rsid w:val="00BF2AF1"/>
    <w:rsid w:val="00C37B28"/>
    <w:rsid w:val="00CE763A"/>
    <w:rsid w:val="00DB625B"/>
    <w:rsid w:val="00DF636A"/>
    <w:rsid w:val="00E748C4"/>
    <w:rsid w:val="00EF0AE8"/>
    <w:rsid w:val="00F637C3"/>
    <w:rsid w:val="00F929A2"/>
    <w:rsid w:val="00FE31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8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4036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165B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 ACOUNT</cp:lastModifiedBy>
  <cp:revision>37</cp:revision>
  <cp:lastPrinted>2018-11-05T02:52:00Z</cp:lastPrinted>
  <dcterms:created xsi:type="dcterms:W3CDTF">2018-05-30T02:04:00Z</dcterms:created>
  <dcterms:modified xsi:type="dcterms:W3CDTF">2021-09-30T08:31:00Z</dcterms:modified>
</cp:coreProperties>
</file>